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227E2BF2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65711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2/</w:t>
      </w:r>
      <w:r w:rsidR="000001A1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1/23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764FED51" w14:textId="793B61C0" w:rsidR="006736A5" w:rsidRPr="007D58C8" w:rsidRDefault="00A53B12" w:rsidP="002629B9"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0001A1">
        <w:rPr>
          <w:rFonts w:ascii="Avenir Next" w:hAnsi="Avenir Next" w:cstheme="minorHAnsi"/>
          <w:b/>
          <w:bCs/>
        </w:rPr>
        <w:t>1</w:t>
      </w:r>
      <w:r w:rsidR="0065711A">
        <w:rPr>
          <w:rFonts w:ascii="Avenir Next" w:hAnsi="Avenir Next" w:cstheme="minorHAnsi"/>
          <w:b/>
          <w:bCs/>
        </w:rPr>
        <w:t>9</w:t>
      </w:r>
      <w:r w:rsidR="00C21B4B">
        <w:rPr>
          <w:rFonts w:ascii="Avenir Next" w:hAnsi="Avenir Next" w:cstheme="minorHAnsi"/>
          <w:b/>
          <w:bCs/>
        </w:rPr>
        <w:t>/1</w:t>
      </w:r>
      <w:r w:rsidR="000001A1">
        <w:rPr>
          <w:rFonts w:ascii="Avenir Next" w:hAnsi="Avenir Next" w:cstheme="minorHAnsi"/>
          <w:b/>
          <w:bCs/>
        </w:rPr>
        <w:t>1</w:t>
      </w:r>
      <w:r w:rsidR="00C21B4B">
        <w:rPr>
          <w:rFonts w:ascii="Avenir Next" w:hAnsi="Avenir Next" w:cstheme="minorHAnsi"/>
          <w:b/>
          <w:bCs/>
        </w:rPr>
        <w:t xml:space="preserve">/23: </w:t>
      </w:r>
      <w:r w:rsidR="0065711A">
        <w:rPr>
          <w:rFonts w:ascii="Avenir Next" w:hAnsi="Avenir Next" w:cstheme="minorHAnsi"/>
        </w:rPr>
        <w:t>Ad</w:t>
      </w:r>
      <w:r w:rsidR="000001A1">
        <w:rPr>
          <w:rFonts w:ascii="Avenir Next" w:hAnsi="Avenir Next" w:cstheme="minorHAnsi"/>
        </w:rPr>
        <w:t>e’s Group</w:t>
      </w:r>
    </w:p>
    <w:p w14:paraId="039B3C24" w14:textId="77777777" w:rsidR="00D827E7" w:rsidRDefault="00D827E7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Please give time for sharing testimonies</w:t>
      </w:r>
    </w:p>
    <w:p w14:paraId="2E4971F9" w14:textId="61C01405" w:rsidR="00CB4861" w:rsidRPr="00F846E4" w:rsidRDefault="00CB4861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in order to access resources. </w:t>
      </w:r>
    </w:p>
    <w:p w14:paraId="20BE248C" w14:textId="77777777" w:rsidR="008F7E17" w:rsidRDefault="008F7E17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</w:p>
    <w:p w14:paraId="3FBF8CD4" w14:textId="06CB876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F18EC52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A2EFB0D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Pr="005114C2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678EF9C8" w14:textId="36C66187" w:rsidR="00D30D8F" w:rsidRPr="005114C2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5114C2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3677FAA" w14:textId="159F3F9B" w:rsidR="00A153F9" w:rsidRPr="005114C2" w:rsidRDefault="00C2106E" w:rsidP="00934E5F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The link below will take you to</w:t>
      </w:r>
      <w:r w:rsidR="001B0B4E" w:rsidRPr="005114C2">
        <w:rPr>
          <w:rFonts w:ascii="Avenir Next" w:hAnsi="Avenir Next" w:cstheme="minorHAnsi"/>
          <w:color w:val="000000"/>
        </w:rPr>
        <w:t xml:space="preserve"> the Church YouTube</w:t>
      </w:r>
      <w:r w:rsidRPr="005114C2">
        <w:rPr>
          <w:rFonts w:ascii="Avenir Next" w:hAnsi="Avenir Next" w:cstheme="minorHAnsi"/>
          <w:color w:val="000000"/>
        </w:rPr>
        <w:t xml:space="preserve"> channel.</w:t>
      </w:r>
    </w:p>
    <w:p w14:paraId="25028CA5" w14:textId="1957D8BB" w:rsidR="00A153F9" w:rsidRPr="005114C2" w:rsidRDefault="00000000" w:rsidP="00A153F9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5114C2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764C55A2" w14:textId="6A22C78B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do not have a google account</w:t>
      </w:r>
      <w:r w:rsidR="00F61212" w:rsidRPr="005114C2">
        <w:rPr>
          <w:rFonts w:ascii="Avenir Next" w:hAnsi="Avenir Next" w:cstheme="minorHAnsi"/>
          <w:color w:val="000000"/>
        </w:rPr>
        <w:t>,</w:t>
      </w:r>
      <w:r w:rsidRPr="005114C2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Pr="005114C2" w:rsidRDefault="00000000" w:rsidP="00D52E08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5114C2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37B358FB" w14:textId="77777777" w:rsidR="00D52E08" w:rsidRPr="00F66910" w:rsidRDefault="00D52E08" w:rsidP="00D52E08">
      <w:pPr>
        <w:textAlignment w:val="baseline"/>
        <w:rPr>
          <w:rFonts w:ascii="Avenir Next" w:hAnsi="Avenir Next" w:cstheme="minorHAnsi"/>
          <w:color w:val="000000"/>
        </w:rPr>
      </w:pPr>
    </w:p>
    <w:p w14:paraId="78977627" w14:textId="12EA7FAE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0001A1">
        <w:rPr>
          <w:rFonts w:ascii="Avenir Next" w:hAnsi="Avenir Next" w:cs="Arial"/>
          <w:color w:val="222222"/>
          <w:lang w:bidi="en-GB"/>
        </w:rPr>
        <w:t>Commanded to love</w:t>
      </w:r>
    </w:p>
    <w:p w14:paraId="3814989A" w14:textId="6DC93CE6" w:rsid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0001A1">
        <w:rPr>
          <w:rFonts w:ascii="Avenir Next" w:hAnsi="Avenir Next" w:cstheme="minorHAnsi"/>
          <w:color w:val="000000"/>
        </w:rPr>
        <w:t>Love one another</w:t>
      </w:r>
    </w:p>
    <w:p w14:paraId="25DEDC4C" w14:textId="77777777" w:rsidR="00034E95" w:rsidRPr="00034E95" w:rsidRDefault="00034E95" w:rsidP="00E55E04">
      <w:pPr>
        <w:rPr>
          <w:rFonts w:ascii="Avenir Next" w:hAnsi="Avenir Next" w:cs="Calibri"/>
          <w:color w:val="000000"/>
          <w:sz w:val="22"/>
          <w:szCs w:val="22"/>
        </w:rPr>
      </w:pP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692D5248" w14:textId="0C3C3F3C" w:rsidR="005114C2" w:rsidRDefault="0056532E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Based on KCSPC Discipleship series book </w:t>
      </w:r>
      <w:r w:rsidR="000001A1">
        <w:rPr>
          <w:rFonts w:ascii="Avenir Next Medium" w:hAnsi="Avenir Next Medium"/>
          <w:lang w:bidi="en-GB"/>
        </w:rPr>
        <w:t>5</w:t>
      </w:r>
    </w:p>
    <w:p w14:paraId="1F2AEEE3" w14:textId="1084EBA7" w:rsidR="0056532E" w:rsidRPr="005114C2" w:rsidRDefault="000001A1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Page </w:t>
      </w:r>
      <w:r w:rsidR="0065711A">
        <w:rPr>
          <w:rFonts w:ascii="Avenir Next Medium" w:hAnsi="Avenir Next Medium"/>
          <w:lang w:bidi="en-GB"/>
        </w:rPr>
        <w:t>2</w:t>
      </w:r>
    </w:p>
    <w:sectPr w:rsidR="0056532E" w:rsidRPr="005114C2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D2F2F" w14:textId="77777777" w:rsidR="003D0B9E" w:rsidRDefault="003D0B9E" w:rsidP="00CE41A8">
      <w:r>
        <w:separator/>
      </w:r>
    </w:p>
  </w:endnote>
  <w:endnote w:type="continuationSeparator" w:id="0">
    <w:p w14:paraId="7EBFA0FD" w14:textId="77777777" w:rsidR="003D0B9E" w:rsidRDefault="003D0B9E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CD86F" w14:textId="77777777" w:rsidR="003D0B9E" w:rsidRDefault="003D0B9E" w:rsidP="00CE41A8">
      <w:r>
        <w:separator/>
      </w:r>
    </w:p>
  </w:footnote>
  <w:footnote w:type="continuationSeparator" w:id="0">
    <w:p w14:paraId="3F5A6BEC" w14:textId="77777777" w:rsidR="003D0B9E" w:rsidRDefault="003D0B9E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1A1"/>
    <w:rsid w:val="000004C1"/>
    <w:rsid w:val="000006CD"/>
    <w:rsid w:val="00001E7F"/>
    <w:rsid w:val="00001FCC"/>
    <w:rsid w:val="000022F6"/>
    <w:rsid w:val="000036FC"/>
    <w:rsid w:val="00004C8A"/>
    <w:rsid w:val="000052B1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67DFC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B9E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A5D42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5711A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1B4B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5473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4EED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3-11-13T13:55:00Z</dcterms:created>
  <dcterms:modified xsi:type="dcterms:W3CDTF">2023-11-13T13:55:00Z</dcterms:modified>
</cp:coreProperties>
</file>